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C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pdate details of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Mr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2B3685">
              <w:rPr>
                <w:rFonts w:asciiTheme="minorBidi" w:hAnsiTheme="minorBidi"/>
                <w:sz w:val="28"/>
              </w:rPr>
              <w:t xml:space="preserve">Apiwat Hantrakool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2B3685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Mr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2B3685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16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04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2B3685" w:rsidRDefault="005C4A1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23</w:t>
            </w:r>
            <w:r w:rsidR="00606C48"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2B3685">
              <w:rPr>
                <w:rFonts w:asciiTheme="minorBidi" w:hAnsiTheme="minorBidi"/>
                <w:sz w:val="28"/>
              </w:rPr>
              <w:t>04</w:t>
            </w:r>
            <w:r w:rsidR="00606C48"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2B3685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ibraria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>The library can update details of a book, which are book name, category, price, author and book statu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</w:t>
            </w:r>
            <w:r w:rsidR="007B2053" w:rsidRPr="002B3685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Update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”</w:t>
            </w:r>
            <w:r w:rsidR="006A225F" w:rsidRPr="002B3685">
              <w:rPr>
                <w:rFonts w:asciiTheme="minorBidi" w:hAnsiTheme="minorBidi" w:cs="Cordia New"/>
                <w:sz w:val="28"/>
              </w:rPr>
              <w:t xml:space="preserve"> 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2B3685" w:rsidRDefault="007E114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</w:t>
            </w:r>
            <w:r w:rsidR="00C37471" w:rsidRPr="002B3685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35F70" w:rsidRPr="002B3685">
              <w:rPr>
                <w:rFonts w:asciiTheme="minorBidi" w:hAnsiTheme="minorBidi"/>
                <w:sz w:val="28"/>
              </w:rPr>
              <w:t>found the book</w:t>
            </w:r>
            <w:r w:rsidR="00235F70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FFFFFF" w:themeFill="background1"/>
          </w:tcPr>
          <w:p w:rsidR="00EA4117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</w:t>
            </w:r>
            <w:r w:rsidR="00060C29" w:rsidRPr="002B3685">
              <w:rPr>
                <w:rFonts w:asciiTheme="minorBidi" w:hAnsiTheme="minorBidi"/>
                <w:sz w:val="28"/>
              </w:rPr>
              <w:t>ook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2B3685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</w:t>
            </w:r>
            <w:r w:rsidR="009048D5" w:rsidRPr="002B3685">
              <w:rPr>
                <w:rFonts w:asciiTheme="minorBidi" w:hAnsiTheme="minorBidi"/>
                <w:sz w:val="28"/>
              </w:rPr>
              <w:t>tring of length 50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Object oriented programming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</w:t>
            </w:r>
            <w:r w:rsidR="00060C29" w:rsidRPr="002B3685">
              <w:rPr>
                <w:rFonts w:asciiTheme="minorBidi" w:hAnsiTheme="minorBidi"/>
                <w:sz w:val="28"/>
              </w:rPr>
              <w:t>ategory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ata list 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(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list of categories that </w:t>
            </w:r>
            <w:r w:rsidR="009048D5" w:rsidRPr="002B3685">
              <w:rPr>
                <w:rFonts w:asciiTheme="minorBidi" w:hAnsiTheme="minorBidi"/>
                <w:noProof/>
                <w:sz w:val="28"/>
              </w:rPr>
              <w:t>was created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 xml:space="preserve">) </w:t>
            </w:r>
            <w:r w:rsidR="009048D5" w:rsidRPr="002B3685">
              <w:rPr>
                <w:rFonts w:asciiTheme="minorBidi" w:hAnsiTheme="minorBidi"/>
                <w:sz w:val="28"/>
              </w:rPr>
              <w:t>or null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</w:t>
            </w:r>
            <w:r w:rsidR="00060C29" w:rsidRPr="002B3685">
              <w:rPr>
                <w:rFonts w:asciiTheme="minorBidi" w:hAnsiTheme="minorBidi"/>
                <w:sz w:val="28"/>
              </w:rPr>
              <w:t>rice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ecimal number with </w:t>
            </w:r>
            <w:r w:rsidR="009048D5" w:rsidRPr="002B3685">
              <w:rPr>
                <w:rFonts w:asciiTheme="minorBidi" w:hAnsiTheme="minorBidi"/>
                <w:noProof/>
                <w:sz w:val="28"/>
              </w:rPr>
              <w:t>2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 decimal digits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300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B3685">
              <w:rPr>
                <w:rFonts w:asciiTheme="minorBidi" w:hAnsiTheme="minorBidi"/>
                <w:sz w:val="28"/>
              </w:rPr>
              <w:t>25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</w:t>
            </w:r>
            <w:r w:rsidR="00060C29" w:rsidRPr="002B3685">
              <w:rPr>
                <w:rFonts w:asciiTheme="minorBidi" w:hAnsiTheme="minorBidi"/>
                <w:sz w:val="28"/>
              </w:rPr>
              <w:t>uthor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</w:t>
            </w:r>
            <w:r w:rsidR="009048D5" w:rsidRPr="002B3685">
              <w:rPr>
                <w:rFonts w:asciiTheme="minorBidi" w:hAnsiTheme="minorBidi"/>
                <w:sz w:val="28"/>
              </w:rPr>
              <w:t>tring of length 50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r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2B3685">
              <w:rPr>
                <w:rFonts w:asciiTheme="minorBidi" w:hAnsiTheme="minorBidi"/>
                <w:sz w:val="28"/>
              </w:rPr>
              <w:t>Prompong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</w:t>
            </w:r>
            <w:r w:rsidR="00060C29" w:rsidRPr="002B3685">
              <w:rPr>
                <w:rFonts w:asciiTheme="minorBidi" w:hAnsiTheme="minorBidi"/>
                <w:sz w:val="28"/>
              </w:rPr>
              <w:t>ook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BC0D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 xml:space="preserve">Select one of this set 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[</w:t>
            </w:r>
            <w:r w:rsidR="009048D5" w:rsidRPr="002B3685">
              <w:rPr>
                <w:rFonts w:asciiTheme="minorBidi" w:hAnsiTheme="minorBidi"/>
                <w:sz w:val="28"/>
              </w:rPr>
              <w:t>borrowed, available, disappeared, corrupted, removed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]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orrowed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2B3685" w:rsidRDefault="00B47A7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If the use case is successful, t</w:t>
            </w:r>
            <w:r w:rsidR="00A10074" w:rsidRPr="002B3685">
              <w:rPr>
                <w:rFonts w:asciiTheme="minorBidi" w:hAnsiTheme="minorBidi"/>
                <w:sz w:val="28"/>
              </w:rPr>
              <w:t>he details of book are updated</w:t>
            </w:r>
            <w:r w:rsidR="007A6574" w:rsidRPr="002B3685">
              <w:rPr>
                <w:rFonts w:asciiTheme="minorBidi" w:hAnsiTheme="minorBidi"/>
                <w:sz w:val="28"/>
              </w:rPr>
              <w:t xml:space="preserve"> to the database</w:t>
            </w:r>
            <w:r w:rsidR="00A10074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B3685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2B3685" w:rsidTr="00606C48">
        <w:tc>
          <w:tcPr>
            <w:tcW w:w="907" w:type="pct"/>
          </w:tcPr>
          <w:p w:rsidR="00EA4117" w:rsidRPr="002B3685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2B3685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text fields, which are book name,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price,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and author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And consisting 2 data lists, which is category and book statu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2B3685" w:rsidTr="00606C48">
        <w:tc>
          <w:tcPr>
            <w:tcW w:w="907" w:type="pct"/>
          </w:tcPr>
          <w:p w:rsidR="00EC0348" w:rsidRPr="002B3685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2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2B3685" w:rsidRDefault="00EC0348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122" w:type="pct"/>
            <w:gridSpan w:val="2"/>
          </w:tcPr>
          <w:p w:rsidR="00EC0348" w:rsidRPr="002B3685" w:rsidRDefault="0058649E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Update book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3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58649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4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58649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Update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lastRenderedPageBreak/>
              <w:t>5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2B3685" w:rsidRDefault="00CD5C9B" w:rsidP="005C4A1B">
            <w:pPr>
              <w:rPr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system shall validate the input</w:t>
            </w:r>
            <w:r w:rsidR="00967E6D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5C4A1B" w:rsidRPr="002B3685">
              <w:rPr>
                <w:rFonts w:asciiTheme="minorBidi" w:hAnsiTheme="minorBidi" w:cs="Cordia New" w:hint="cs"/>
                <w:color w:val="5B9BD5" w:themeColor="accent1"/>
                <w:sz w:val="28"/>
                <w:cs/>
              </w:rPr>
              <w:t xml:space="preserve"> 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5C4A1B" w:rsidRPr="002B3685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5C4A1B" w:rsidRPr="002B3685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6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Are you confirm to update this book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 xml:space="preserve">and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Yes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 xml:space="preserve">button and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No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7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</w:t>
            </w:r>
            <w:r w:rsidR="009E22C2">
              <w:rPr>
                <w:rFonts w:asciiTheme="minorBidi" w:hAnsiTheme="minorBidi"/>
                <w:sz w:val="28"/>
              </w:rPr>
              <w:t>s</w:t>
            </w:r>
            <w:bookmarkStart w:id="0" w:name="_GoBack"/>
            <w:bookmarkEnd w:id="0"/>
            <w:r w:rsidRPr="002B3685">
              <w:rPr>
                <w:rFonts w:asciiTheme="minorBidi" w:hAnsiTheme="minorBidi"/>
                <w:sz w:val="28"/>
              </w:rPr>
              <w:t xml:space="preserve"> 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Ye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577ED7" w:rsidRPr="002B3685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8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6A225F" w:rsidRPr="002B3685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the book into the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6A225F" w:rsidRPr="002B3685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6A225F" w:rsidRPr="002B3685">
              <w:rPr>
                <w:rFonts w:asciiTheme="minorBidi" w:hAnsiTheme="minorBidi"/>
                <w:color w:val="FF0000"/>
                <w:sz w:val="28"/>
              </w:rPr>
              <w:t>E2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6A225F" w:rsidRPr="002B3685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0D3824" w:rsidRPr="002B3685" w:rsidTr="00606C48">
        <w:tc>
          <w:tcPr>
            <w:tcW w:w="907" w:type="pct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9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2B3685" w:rsidRDefault="005C4A1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2B3685">
              <w:rPr>
                <w:rFonts w:asciiTheme="minorBidi" w:hAnsiTheme="minorBidi"/>
                <w:sz w:val="28"/>
              </w:rPr>
              <w:t>Text field is empty</w:t>
            </w:r>
            <w:r w:rsidR="008B5D41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0099A" w:rsidRPr="0040099A" w:rsidRDefault="005C4A1B" w:rsidP="0040099A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Pr="002B3685">
              <w:rPr>
                <w:rFonts w:asciiTheme="minorBidi" w:hAnsiTheme="minorBidi" w:cs="Cordia New" w:hint="cs"/>
                <w:color w:val="000000"/>
                <w:sz w:val="28"/>
                <w:cs/>
              </w:rPr>
              <w:t>.</w:t>
            </w:r>
          </w:p>
          <w:p w:rsidR="00BC23A8" w:rsidRPr="002B3685" w:rsidRDefault="006B5CE5" w:rsidP="005C4A1B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 w:rsidR="007708EE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Pr="002B3685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2B3685">
              <w:rPr>
                <w:rFonts w:asciiTheme="minorBidi" w:hAnsiTheme="minorBidi"/>
                <w:sz w:val="28"/>
              </w:rPr>
              <w:t>Click</w:t>
            </w:r>
            <w:r w:rsidR="005A3D26" w:rsidRPr="002B3685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No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2B3685" w:rsidRDefault="00B97514" w:rsidP="00B9751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en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Pr="002B3685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2</w:t>
            </w:r>
            <w:r w:rsidR="00BC23A8"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 w:rsidRPr="002B3685">
              <w:rPr>
                <w:rFonts w:asciiTheme="minorBidi" w:hAnsiTheme="minorBidi"/>
                <w:sz w:val="28"/>
              </w:rPr>
              <w:t>Database cannot be connected</w:t>
            </w:r>
            <w:r w:rsidR="00BC23A8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A225F" w:rsidRPr="002B3685" w:rsidRDefault="000D072C" w:rsidP="006A225F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2B3685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2B3685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2B3685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</w:p>
          <w:p w:rsidR="008C3188" w:rsidRPr="002B3685" w:rsidRDefault="008C3188" w:rsidP="006A225F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en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2B3685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must understand English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2B3685" w:rsidRDefault="009E22C2">
      <w:pPr>
        <w:rPr>
          <w:rFonts w:asciiTheme="minorBidi" w:hAnsiTheme="minorBidi"/>
          <w:sz w:val="28"/>
        </w:rPr>
      </w:pPr>
    </w:p>
    <w:sectPr w:rsidR="005F0EA1" w:rsidRPr="002B3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0377C"/>
    <w:multiLevelType w:val="hybridMultilevel"/>
    <w:tmpl w:val="7A2ED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3tzAyNLMwMjZX0lEKTi0uzszPAykwrQUAZTYbiCwAAAA="/>
  </w:docVars>
  <w:rsids>
    <w:rsidRoot w:val="00EA4117"/>
    <w:rsid w:val="000015C0"/>
    <w:rsid w:val="00034860"/>
    <w:rsid w:val="00060C29"/>
    <w:rsid w:val="000D072C"/>
    <w:rsid w:val="000D3824"/>
    <w:rsid w:val="000F0062"/>
    <w:rsid w:val="000F3932"/>
    <w:rsid w:val="00195ACF"/>
    <w:rsid w:val="00235F70"/>
    <w:rsid w:val="0026310F"/>
    <w:rsid w:val="002B3685"/>
    <w:rsid w:val="0040099A"/>
    <w:rsid w:val="00410C81"/>
    <w:rsid w:val="00415FC7"/>
    <w:rsid w:val="004A17EF"/>
    <w:rsid w:val="004F71C1"/>
    <w:rsid w:val="00577ED7"/>
    <w:rsid w:val="0058649E"/>
    <w:rsid w:val="005A3D26"/>
    <w:rsid w:val="005C4A1B"/>
    <w:rsid w:val="005E74EF"/>
    <w:rsid w:val="00606C48"/>
    <w:rsid w:val="0064105C"/>
    <w:rsid w:val="006A225F"/>
    <w:rsid w:val="006B5CE5"/>
    <w:rsid w:val="00713702"/>
    <w:rsid w:val="00731206"/>
    <w:rsid w:val="007708EE"/>
    <w:rsid w:val="007854CB"/>
    <w:rsid w:val="00793F92"/>
    <w:rsid w:val="007A6574"/>
    <w:rsid w:val="007B2053"/>
    <w:rsid w:val="007E1145"/>
    <w:rsid w:val="00881015"/>
    <w:rsid w:val="008B5D41"/>
    <w:rsid w:val="008C3188"/>
    <w:rsid w:val="008D5F5C"/>
    <w:rsid w:val="009048D5"/>
    <w:rsid w:val="00967E6D"/>
    <w:rsid w:val="009E22C2"/>
    <w:rsid w:val="00A10074"/>
    <w:rsid w:val="00AA621B"/>
    <w:rsid w:val="00B47A7A"/>
    <w:rsid w:val="00B47DC5"/>
    <w:rsid w:val="00B97514"/>
    <w:rsid w:val="00BC0D48"/>
    <w:rsid w:val="00BC23A8"/>
    <w:rsid w:val="00C37471"/>
    <w:rsid w:val="00C8292F"/>
    <w:rsid w:val="00C90CEE"/>
    <w:rsid w:val="00CD5C9B"/>
    <w:rsid w:val="00D416FF"/>
    <w:rsid w:val="00E0101E"/>
    <w:rsid w:val="00E50D02"/>
    <w:rsid w:val="00E71CE2"/>
    <w:rsid w:val="00EA24CB"/>
    <w:rsid w:val="00EA4117"/>
    <w:rsid w:val="00EC0348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EE198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708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51</cp:revision>
  <dcterms:created xsi:type="dcterms:W3CDTF">2015-12-31T07:31:00Z</dcterms:created>
  <dcterms:modified xsi:type="dcterms:W3CDTF">2017-04-23T00:18:00Z</dcterms:modified>
</cp:coreProperties>
</file>